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02AE2" w:rsidRDefault="006A4CFE">
      <w:pPr>
        <w:jc w:val="center"/>
      </w:pPr>
      <w:r>
        <w:rPr>
          <w:b/>
        </w:rPr>
        <w:t>Kodiak Account User Form</w:t>
      </w:r>
    </w:p>
    <w:p w14:paraId="00000002" w14:textId="77777777" w:rsidR="00B02AE2" w:rsidRDefault="00B02AE2">
      <w:pPr>
        <w:jc w:val="center"/>
      </w:pPr>
    </w:p>
    <w:p w14:paraId="00000003" w14:textId="77777777" w:rsidR="00B02AE2" w:rsidRDefault="006A4CFE">
      <w:r>
        <w:rPr>
          <w:b/>
        </w:rPr>
        <w:t>Name:</w:t>
      </w:r>
      <w:r>
        <w:tab/>
      </w:r>
      <w:r>
        <w:tab/>
        <w:t>Noah Padgett</w:t>
      </w:r>
    </w:p>
    <w:p w14:paraId="00000004" w14:textId="77777777" w:rsidR="00B02AE2" w:rsidRDefault="006A4CFE">
      <w:r>
        <w:rPr>
          <w:b/>
        </w:rPr>
        <w:t>Department</w:t>
      </w:r>
      <w:r>
        <w:t>:</w:t>
      </w:r>
      <w:r>
        <w:tab/>
        <w:t>Education Psyc</w:t>
      </w:r>
      <w:r>
        <w:t>hology</w:t>
      </w:r>
    </w:p>
    <w:p w14:paraId="00000005" w14:textId="77777777" w:rsidR="00B02AE2" w:rsidRDefault="006A4CFE">
      <w:r>
        <w:rPr>
          <w:b/>
        </w:rPr>
        <w:t>Username:</w:t>
      </w:r>
      <w:r>
        <w:rPr>
          <w:b/>
        </w:rPr>
        <w:tab/>
        <w:t>padgettn</w:t>
      </w:r>
    </w:p>
    <w:p w14:paraId="00000006" w14:textId="77777777" w:rsidR="00B02AE2" w:rsidRDefault="006A4CFE">
      <w:r>
        <w:rPr>
          <w:b/>
        </w:rPr>
        <w:t>Advisor:</w:t>
      </w:r>
      <w:r>
        <w:rPr>
          <w:b/>
        </w:rPr>
        <w:tab/>
        <w:t>Dr. Grant Morgan</w:t>
      </w:r>
    </w:p>
    <w:p w14:paraId="00000007" w14:textId="3AFA541A" w:rsidR="00B02AE2" w:rsidRDefault="006A4CFE">
      <w:r>
        <w:rPr>
          <w:b/>
        </w:rPr>
        <w:t xml:space="preserve">Password: </w:t>
      </w:r>
      <w:r>
        <w:tab/>
        <w:t>7y4bQ6FH56</w:t>
      </w:r>
    </w:p>
    <w:p w14:paraId="30794409" w14:textId="67FAD42F" w:rsidR="006A4CFE" w:rsidRDefault="006A4CFE">
      <w:r>
        <w:t xml:space="preserve">Password: </w:t>
      </w:r>
      <w:r>
        <w:tab/>
        <w:t>Robfall2021</w:t>
      </w:r>
    </w:p>
    <w:p w14:paraId="00000008" w14:textId="77777777" w:rsidR="00B02AE2" w:rsidRDefault="006A4CFE">
      <w:r>
        <w:rPr>
          <w:b/>
        </w:rPr>
        <w:t>Email:</w:t>
      </w:r>
      <w:r>
        <w:rPr>
          <w:b/>
        </w:rPr>
        <w:tab/>
      </w:r>
      <w:r>
        <w:rPr>
          <w:b/>
        </w:rPr>
        <w:tab/>
        <w:t>noah_padgett1@baylor.edu</w:t>
      </w:r>
    </w:p>
    <w:p w14:paraId="00000009" w14:textId="77777777" w:rsidR="00B02AE2" w:rsidRDefault="006A4CFE">
      <w:r>
        <w:rPr>
          <w:b/>
        </w:rPr>
        <w:t>Date:</w:t>
      </w:r>
      <w:r>
        <w:rPr>
          <w:b/>
        </w:rPr>
        <w:tab/>
      </w:r>
      <w:r>
        <w:rPr>
          <w:b/>
        </w:rPr>
        <w:tab/>
        <w:t>28-Se</w:t>
      </w:r>
      <w:r>
        <w:rPr>
          <w:b/>
        </w:rPr>
        <w:t>p-2021</w:t>
      </w:r>
    </w:p>
    <w:p w14:paraId="0000000A" w14:textId="77777777" w:rsidR="00B02AE2" w:rsidRDefault="006A4CFE">
      <w:r>
        <w:rPr>
          <w:b/>
        </w:rPr>
        <w:t>Comment:</w:t>
      </w:r>
      <w:r>
        <w:rPr>
          <w:b/>
        </w:rPr>
        <w:tab/>
      </w:r>
    </w:p>
    <w:p w14:paraId="0000000B" w14:textId="77777777" w:rsidR="00B02AE2" w:rsidRDefault="00B02AE2"/>
    <w:p w14:paraId="0000000C" w14:textId="77777777" w:rsidR="00B02AE2" w:rsidRDefault="006A4CFE">
      <w:r>
        <w:t>The above account has been created on kodiak.baylor.edu.</w:t>
      </w:r>
    </w:p>
    <w:p w14:paraId="0000000D" w14:textId="77777777" w:rsidR="00B02AE2" w:rsidRDefault="00B02AE2"/>
    <w:p w14:paraId="0000000E" w14:textId="77777777" w:rsidR="00B02AE2" w:rsidRDefault="006A4CFE">
      <w:r>
        <w:t>To access this account, use an ssh client that supports VT100 or higher terminal emulation and connect to kodiak.baylor.edu.</w:t>
      </w:r>
    </w:p>
    <w:p w14:paraId="0000000F" w14:textId="77777777" w:rsidR="00B02AE2" w:rsidRDefault="00B02AE2"/>
    <w:p w14:paraId="00000010" w14:textId="77777777" w:rsidR="00B02AE2" w:rsidRDefault="006A4CFE">
      <w:r>
        <w:t xml:space="preserve">At the "login" prompt enter your username, press Enter, then enter your </w:t>
      </w:r>
      <w:r>
        <w:t xml:space="preserve">password when prompted. </w:t>
      </w:r>
    </w:p>
    <w:p w14:paraId="00000011" w14:textId="77777777" w:rsidR="00B02AE2" w:rsidRDefault="00B02AE2"/>
    <w:p w14:paraId="00000012" w14:textId="77777777" w:rsidR="00B02AE2" w:rsidRDefault="006A4CFE">
      <w:r>
        <w:t xml:space="preserve">The first time you access this account you should change the password.  To change your password type the command, </w:t>
      </w:r>
      <w:r>
        <w:rPr>
          <w:rFonts w:ascii="Courier New" w:eastAsia="Courier New" w:hAnsi="Courier New" w:cs="Courier New"/>
          <w:sz w:val="20"/>
          <w:szCs w:val="20"/>
        </w:rPr>
        <w:t>passwd</w:t>
      </w:r>
      <w:r>
        <w:t>, and follow the prompts.</w:t>
      </w:r>
    </w:p>
    <w:p w14:paraId="00000013" w14:textId="77777777" w:rsidR="00B02AE2" w:rsidRDefault="00B02AE2"/>
    <w:p w14:paraId="00000014" w14:textId="77777777" w:rsidR="00B02AE2" w:rsidRDefault="006A4CFE">
      <w:r>
        <w:t>The “bash” shell is the default shell.  If you require a different shell please let</w:t>
      </w:r>
      <w:r>
        <w:t xml:space="preserve"> the system administrator know.</w:t>
      </w:r>
    </w:p>
    <w:p w14:paraId="00000015" w14:textId="77777777" w:rsidR="00B02AE2" w:rsidRDefault="00B02AE2"/>
    <w:p w14:paraId="00000016" w14:textId="77777777" w:rsidR="00B02AE2" w:rsidRDefault="006A4CFE">
      <w:r>
        <w:rPr>
          <w:b/>
        </w:rPr>
        <w:t>Please direct output from your programs to your directory under the /data filesystem</w:t>
      </w:r>
      <w:r>
        <w:t>.  For example, if your username is bob, then output created by your programs should go to /data/bob.  Please do not have output go to your</w:t>
      </w:r>
      <w:r>
        <w:t xml:space="preserve"> home directory (ie. /home/bob).</w:t>
      </w:r>
    </w:p>
    <w:p w14:paraId="00000017" w14:textId="77777777" w:rsidR="00B02AE2" w:rsidRDefault="00B02AE2"/>
    <w:p w14:paraId="00000018" w14:textId="77777777" w:rsidR="00B02AE2" w:rsidRDefault="006A4CFE">
      <w:bookmarkStart w:id="0" w:name="_gjdgxs" w:colFirst="0" w:colLast="0"/>
      <w:bookmarkEnd w:id="0"/>
      <w:r>
        <w:t xml:space="preserve">For more information about the cluster or about High Performance and Research Computing Services, please visit </w:t>
      </w:r>
      <w:hyperlink r:id="rId4">
        <w:r>
          <w:rPr>
            <w:color w:val="0000FF"/>
            <w:u w:val="single"/>
          </w:rPr>
          <w:t>https://www.baylor.edu/library/index.php?</w:t>
        </w:r>
        <w:r>
          <w:rPr>
            <w:color w:val="0000FF"/>
            <w:u w:val="single"/>
          </w:rPr>
          <w:t>id=970605</w:t>
        </w:r>
      </w:hyperlink>
    </w:p>
    <w:p w14:paraId="00000019" w14:textId="77777777" w:rsidR="00B02AE2" w:rsidRDefault="00B02AE2"/>
    <w:p w14:paraId="0000001A" w14:textId="77777777" w:rsidR="00B02AE2" w:rsidRDefault="006A4CFE">
      <w:pPr>
        <w:widowControl w:val="0"/>
        <w:rPr>
          <w:rFonts w:ascii="Consolas" w:eastAsia="Consolas" w:hAnsi="Consolas" w:cs="Consolas"/>
        </w:rPr>
      </w:pPr>
      <w:bookmarkStart w:id="1" w:name="_30j0zll" w:colFirst="0" w:colLast="0"/>
      <w:bookmarkEnd w:id="1"/>
      <w:r>
        <w:rPr>
          <w:rFonts w:ascii="Consolas" w:eastAsia="Consolas" w:hAnsi="Consolas" w:cs="Consolas"/>
        </w:rPr>
        <w:t xml:space="preserve">For general Linux usage information, please visit </w:t>
      </w:r>
      <w:hyperlink r:id="rId5">
        <w:r>
          <w:rPr>
            <w:rFonts w:ascii="Consolas" w:eastAsia="Consolas" w:hAnsi="Consolas" w:cs="Consolas"/>
            <w:color w:val="0000FF"/>
            <w:u w:val="single"/>
          </w:rPr>
          <w:t>Kodiak Usage Guide for New Linux Users</w:t>
        </w:r>
      </w:hyperlink>
    </w:p>
    <w:p w14:paraId="0000001B" w14:textId="77777777" w:rsidR="00B02AE2" w:rsidRDefault="00B02AE2">
      <w:pPr>
        <w:widowControl w:val="0"/>
        <w:rPr>
          <w:rFonts w:ascii="Consolas" w:eastAsia="Consolas" w:hAnsi="Consolas" w:cs="Consolas"/>
        </w:rPr>
      </w:pPr>
      <w:bookmarkStart w:id="2" w:name="_1fob9te" w:colFirst="0" w:colLast="0"/>
      <w:bookmarkEnd w:id="2"/>
    </w:p>
    <w:p w14:paraId="0000001C" w14:textId="77777777" w:rsidR="00B02AE2" w:rsidRDefault="006A4CFE">
      <w:pPr>
        <w:widowControl w:val="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For Kodiak-specific usage information, please visit </w:t>
      </w:r>
      <w:hyperlink r:id="rId6">
        <w:r>
          <w:rPr>
            <w:rFonts w:ascii="Consolas" w:eastAsia="Consolas" w:hAnsi="Consolas" w:cs="Consolas"/>
            <w:color w:val="0000FF"/>
            <w:u w:val="single"/>
          </w:rPr>
          <w:t>Kodiak-specific Usage Guide</w:t>
        </w:r>
      </w:hyperlink>
    </w:p>
    <w:p w14:paraId="0000001D" w14:textId="77777777" w:rsidR="00B02AE2" w:rsidRDefault="00B02AE2"/>
    <w:sectPr w:rsidR="00B02AE2">
      <w:pgSz w:w="12240" w:h="15840"/>
      <w:pgMar w:top="1440" w:right="180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0NzI1MDIztTQyMjBT0lEKTi0uzszPAykwrAUAflDf3iwAAAA="/>
  </w:docVars>
  <w:rsids>
    <w:rsidRoot w:val="00B02AE2"/>
    <w:rsid w:val="006A4CFE"/>
    <w:rsid w:val="00B02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A5F42"/>
  <w15:docId w15:val="{29225D1F-C568-4B9B-8EE7-3C1703021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baylor.edu/library/index.php?id=972501" TargetMode="External"/><Relationship Id="rId5" Type="http://schemas.openxmlformats.org/officeDocument/2006/relationships/hyperlink" Target="https://www.baylor.edu/library/index.php?id=972500" TargetMode="External"/><Relationship Id="rId4" Type="http://schemas.openxmlformats.org/officeDocument/2006/relationships/hyperlink" Target="https://www.baylor.edu/library/index.php?id=9706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oah Padgett</cp:lastModifiedBy>
  <cp:revision>2</cp:revision>
  <dcterms:created xsi:type="dcterms:W3CDTF">2021-10-17T19:28:00Z</dcterms:created>
  <dcterms:modified xsi:type="dcterms:W3CDTF">2021-10-17T19:50:00Z</dcterms:modified>
</cp:coreProperties>
</file>